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43FB43" w14:textId="77777777" w:rsidR="00EE2263" w:rsidRDefault="00EE2263" w:rsidP="00EE2263">
      <w:pPr>
        <w:jc w:val="left"/>
      </w:pPr>
      <w:r>
        <w:t>Arts Centre Melbourn</w:t>
      </w:r>
      <w:r>
        <w:t>e</w:t>
      </w:r>
    </w:p>
    <w:p w14:paraId="37C25D39" w14:textId="430B2324" w:rsidR="00EE2263" w:rsidRDefault="00EE2263" w:rsidP="00EE2263">
      <w:pPr>
        <w:jc w:val="left"/>
      </w:pPr>
      <w:r>
        <w:t>Arts Centre Melbourne, originally known as the Victorian Arts Centre and briefly called the Arts Centre, is a performing arts centre consisting of a complex of theatres and concert halls in the Melbourne Arts Precinct, located in the central Melbourne suburb of Southbank in Victoria, Australia.</w:t>
      </w:r>
    </w:p>
    <w:p w14:paraId="31414B19" w14:textId="77777777" w:rsidR="00EE2263" w:rsidRDefault="00EE2263" w:rsidP="00EE2263">
      <w:pPr>
        <w:jc w:val="left"/>
      </w:pPr>
    </w:p>
    <w:p w14:paraId="050C29AB" w14:textId="3EA73FA4" w:rsidR="00EE2263" w:rsidRDefault="00EE2263" w:rsidP="00EE2263">
      <w:pPr>
        <w:jc w:val="left"/>
      </w:pPr>
      <w:r>
        <w:t xml:space="preserve">Eureka Tower </w:t>
      </w:r>
      <w:proofErr w:type="spellStart"/>
      <w:r>
        <w:t>SkyDeck</w:t>
      </w:r>
      <w:proofErr w:type="spellEnd"/>
    </w:p>
    <w:p w14:paraId="367F199E" w14:textId="2D3F6DB5" w:rsidR="00EE2263" w:rsidRDefault="00EE2263" w:rsidP="00EE2263">
      <w:pPr>
        <w:jc w:val="left"/>
      </w:pPr>
      <w:r>
        <w:t>Eureka Tower is a 297.3 m skyscraper located in the Southbank precinct of Melbourne, Victoria, Australia. Construction began in August 2002 and the exterior was completed on 1 June 2006. The plaza was finished in June 2006 and the building was officially opened on 11 October 2006.</w:t>
      </w:r>
    </w:p>
    <w:p w14:paraId="756087BA" w14:textId="77777777" w:rsidR="00EE2263" w:rsidRDefault="00EE2263" w:rsidP="00EE2263">
      <w:pPr>
        <w:jc w:val="left"/>
      </w:pPr>
    </w:p>
    <w:p w14:paraId="124647DC" w14:textId="77777777" w:rsidR="00EE2263" w:rsidRDefault="00EE2263" w:rsidP="00EE2263">
      <w:pPr>
        <w:jc w:val="left"/>
      </w:pPr>
      <w:r>
        <w:t>Federation Square</w:t>
      </w:r>
    </w:p>
    <w:p w14:paraId="450687EF" w14:textId="354E274B" w:rsidR="00EE2263" w:rsidRDefault="00EE2263" w:rsidP="00EE2263">
      <w:pPr>
        <w:jc w:val="left"/>
      </w:pPr>
      <w:r>
        <w:t>Federation Square is a venue for arts, culture and public events on the edge of the Melbourne central business district. It covers an area of 3.2 ha at the intersection of Flinders and Swanston Streets built above busy railway lines and across the road from Flinders Street station.</w:t>
      </w:r>
    </w:p>
    <w:p w14:paraId="2C67E426" w14:textId="77777777" w:rsidR="00EE2263" w:rsidRDefault="00EE2263" w:rsidP="00EE2263">
      <w:pPr>
        <w:jc w:val="left"/>
      </w:pPr>
    </w:p>
    <w:p w14:paraId="3234DA10" w14:textId="77777777" w:rsidR="00EE2263" w:rsidRDefault="00EE2263" w:rsidP="00EE2263">
      <w:pPr>
        <w:jc w:val="left"/>
      </w:pPr>
      <w:r>
        <w:t>Flinders Street Station</w:t>
      </w:r>
    </w:p>
    <w:p w14:paraId="2699A4E2" w14:textId="301BB67E" w:rsidR="00EE2263" w:rsidRDefault="00EE2263" w:rsidP="00EE2263">
      <w:pPr>
        <w:jc w:val="left"/>
      </w:pPr>
      <w:r>
        <w:t xml:space="preserve">Flinders Street is an historic railway station located on the corner of Flinders and Swanston Streets in Melbourne, Victoria, Australia. Opened in 1854, today it serves the entire metropolitan rail network, as well as some country services to eastern Victoria. </w:t>
      </w:r>
    </w:p>
    <w:p w14:paraId="5BA2BD72" w14:textId="77777777" w:rsidR="00EE2263" w:rsidRDefault="00EE2263" w:rsidP="00EE2263">
      <w:pPr>
        <w:jc w:val="left"/>
      </w:pPr>
    </w:p>
    <w:p w14:paraId="42ED2F16" w14:textId="1A4B73B6" w:rsidR="00EE2263" w:rsidRDefault="00EE2263" w:rsidP="00EE2263">
      <w:pPr>
        <w:jc w:val="left"/>
      </w:pPr>
      <w:r>
        <w:t>Immigration Museum</w:t>
      </w:r>
    </w:p>
    <w:p w14:paraId="6F572965" w14:textId="676904E2" w:rsidR="00EE2263" w:rsidRDefault="00EE2263" w:rsidP="00EE2263">
      <w:pPr>
        <w:jc w:val="left"/>
      </w:pPr>
      <w:r>
        <w:t>The Immigration Museum is a museum primarily displaying Australia's immigration history. It is located on Flinders Street in Melbourne, Victoria, in the Old Customs House.</w:t>
      </w:r>
    </w:p>
    <w:p w14:paraId="02A89CD0" w14:textId="77777777" w:rsidR="00EE2263" w:rsidRDefault="00EE2263" w:rsidP="00EE2263">
      <w:pPr>
        <w:jc w:val="left"/>
      </w:pPr>
    </w:p>
    <w:p w14:paraId="55A67AF3" w14:textId="0D4A9E53" w:rsidR="00EE2263" w:rsidRDefault="00EE2263" w:rsidP="00EE2263">
      <w:pPr>
        <w:jc w:val="left"/>
      </w:pPr>
      <w:r>
        <w:t>Library at The Dock</w:t>
      </w:r>
    </w:p>
    <w:p w14:paraId="7DDC09D7" w14:textId="7D4B87D2" w:rsidR="00EE2263" w:rsidRDefault="00EE2263" w:rsidP="00EE2263">
      <w:pPr>
        <w:jc w:val="left"/>
      </w:pPr>
      <w:r>
        <w:t>Library at The Dock, one of our six public libraries and one of four community hubs in the City of Melbourne, is the civic heart of Docklands. It offers traditional and digital catalogues, free wi-fi, a range of unique events and multipurpose rooms for hire.</w:t>
      </w:r>
    </w:p>
    <w:p w14:paraId="744D5D4B" w14:textId="77777777" w:rsidR="00EE2263" w:rsidRDefault="00EE2263" w:rsidP="00EE2263">
      <w:pPr>
        <w:jc w:val="left"/>
      </w:pPr>
    </w:p>
    <w:p w14:paraId="4EB23676" w14:textId="77777777" w:rsidR="00EE2263" w:rsidRDefault="00EE2263" w:rsidP="00EE2263">
      <w:pPr>
        <w:jc w:val="left"/>
      </w:pPr>
    </w:p>
    <w:p w14:paraId="1A99C2C8" w14:textId="4CCF7B18" w:rsidR="00EE2263" w:rsidRDefault="00EE2263" w:rsidP="00EE2263">
      <w:pPr>
        <w:jc w:val="left"/>
      </w:pPr>
      <w:r>
        <w:lastRenderedPageBreak/>
        <w:t>Marvel Stadium</w:t>
      </w:r>
    </w:p>
    <w:p w14:paraId="7D726A93" w14:textId="584CEFD6" w:rsidR="00EE2263" w:rsidRDefault="00EE2263" w:rsidP="00EE2263">
      <w:pPr>
        <w:jc w:val="left"/>
      </w:pPr>
      <w:r>
        <w:t>Docklands Stadium, also known by naming rights sponsorship as Marvel Stadium, is a multi-purpose sports and entertainment stadium in the Docklands area of Melbourne, Victoria, Australia. Construction started in October 1997, and was completed in 2000 at a cost of A$460 million.</w:t>
      </w:r>
    </w:p>
    <w:p w14:paraId="5C4B0A91" w14:textId="77777777" w:rsidR="00EE2263" w:rsidRDefault="00EE2263" w:rsidP="00EE2263">
      <w:pPr>
        <w:jc w:val="left"/>
      </w:pPr>
    </w:p>
    <w:p w14:paraId="3BD5F602" w14:textId="3397A96A" w:rsidR="00EE2263" w:rsidRDefault="00EE2263" w:rsidP="00EE2263">
      <w:pPr>
        <w:jc w:val="left"/>
      </w:pPr>
      <w:r>
        <w:t>Melbourne Convention and Exhibition Centre</w:t>
      </w:r>
    </w:p>
    <w:p w14:paraId="296F71C7" w14:textId="4192E7DE" w:rsidR="00EE2263" w:rsidRDefault="00EE2263" w:rsidP="00EE2263">
      <w:pPr>
        <w:jc w:val="left"/>
      </w:pPr>
      <w:r>
        <w:t>The Melbourne Convention and Exhibition Centre is a group of three adjacent buildings next to the Yarra River in South Wharf, an inner-city suburb of Melbourne, Victoria, Australia. The venues are owned and operated by the Melbourne Convention and Exhibition Trust.</w:t>
      </w:r>
    </w:p>
    <w:p w14:paraId="6F39B1FD" w14:textId="77777777" w:rsidR="00EE2263" w:rsidRDefault="00EE2263" w:rsidP="00EE2263">
      <w:pPr>
        <w:jc w:val="left"/>
      </w:pPr>
    </w:p>
    <w:p w14:paraId="224B08A7" w14:textId="45E14C52" w:rsidR="00EE2263" w:rsidRDefault="00EE2263" w:rsidP="00EE2263">
      <w:pPr>
        <w:jc w:val="left"/>
      </w:pPr>
      <w:r>
        <w:t>Melbourne Museum</w:t>
      </w:r>
    </w:p>
    <w:p w14:paraId="336CBA2F" w14:textId="299A5F69" w:rsidR="00EE2263" w:rsidRDefault="00EE2263" w:rsidP="00EE2263">
      <w:pPr>
        <w:jc w:val="left"/>
      </w:pPr>
      <w:r>
        <w:t>Melbourne Museum is a natural and cultural history museum located in the Carlton Gardens in Melbourne, Australia. Located adjacent to the Royal Exhibition Building, it is the largest museum in the Southern Hemisphere.</w:t>
      </w:r>
    </w:p>
    <w:p w14:paraId="4E0DF2DB" w14:textId="77777777" w:rsidR="00EE2263" w:rsidRDefault="00EE2263" w:rsidP="00EE2263">
      <w:pPr>
        <w:jc w:val="left"/>
      </w:pPr>
    </w:p>
    <w:p w14:paraId="50DA6AFB" w14:textId="66470815" w:rsidR="00EE2263" w:rsidRDefault="00EE2263" w:rsidP="00EE2263">
      <w:pPr>
        <w:jc w:val="left"/>
      </w:pPr>
      <w:r>
        <w:t>Melbourne Star Observation Wheel</w:t>
      </w:r>
    </w:p>
    <w:p w14:paraId="6D2F5D36" w14:textId="4575BCD7" w:rsidR="00EE2263" w:rsidRDefault="00EE2263" w:rsidP="00EE2263">
      <w:pPr>
        <w:jc w:val="left"/>
      </w:pPr>
      <w:r>
        <w:t>The Melbourne Star is a giant Ferris wheel in the Waterfront City precinct in the Docklands area of Melbourne, the state capital of Victoria, Australia.</w:t>
      </w:r>
    </w:p>
    <w:p w14:paraId="0CEA3A72" w14:textId="77777777" w:rsidR="00EE2263" w:rsidRDefault="00EE2263" w:rsidP="00EE2263">
      <w:pPr>
        <w:jc w:val="left"/>
      </w:pPr>
    </w:p>
    <w:p w14:paraId="4C4F6FC1" w14:textId="1E7F18E1" w:rsidR="00EE2263" w:rsidRDefault="00EE2263" w:rsidP="00EE2263">
      <w:pPr>
        <w:jc w:val="left"/>
      </w:pPr>
      <w:r>
        <w:t>NGV Melbourne</w:t>
      </w:r>
    </w:p>
    <w:p w14:paraId="4D17CD0A" w14:textId="16801FC4" w:rsidR="00EE2263" w:rsidRDefault="00EE2263" w:rsidP="00EE2263">
      <w:pPr>
        <w:jc w:val="left"/>
      </w:pPr>
      <w:r>
        <w:t>The National Gallery of Victoria, popularly known as the NGV, is an art museum in Melbourne, Victoria, Australia. Founded in 1861, it is Australia's oldest, largest and most visited art museum.</w:t>
      </w:r>
    </w:p>
    <w:p w14:paraId="37F7082A" w14:textId="77777777" w:rsidR="00EE2263" w:rsidRDefault="00EE2263" w:rsidP="00EE2263">
      <w:pPr>
        <w:jc w:val="left"/>
      </w:pPr>
    </w:p>
    <w:p w14:paraId="5600D87F" w14:textId="77777777" w:rsidR="00EE2263" w:rsidRDefault="00EE2263" w:rsidP="00EE2263">
      <w:pPr>
        <w:jc w:val="left"/>
      </w:pPr>
      <w:r>
        <w:t>Parliament House</w:t>
      </w:r>
    </w:p>
    <w:p w14:paraId="2521CC2E" w14:textId="5631F7EB" w:rsidR="00EE2263" w:rsidRDefault="00EE2263" w:rsidP="00EE2263">
      <w:pPr>
        <w:jc w:val="left"/>
      </w:pPr>
      <w:r>
        <w:t>Parliament House is the meeting place of the Parliament of Victoria, one of the parliaments of the Australian states and territories. Located on Spring Street on the edge of the Hoddle Grid, the grand colonnaded front dominates the vista up Bourke Street.</w:t>
      </w:r>
    </w:p>
    <w:p w14:paraId="37EABB5A" w14:textId="77777777" w:rsidR="00EE2263" w:rsidRDefault="00EE2263" w:rsidP="00EE2263">
      <w:pPr>
        <w:jc w:val="left"/>
      </w:pPr>
    </w:p>
    <w:p w14:paraId="25E5E0A6" w14:textId="77777777" w:rsidR="00EE2263" w:rsidRDefault="00EE2263" w:rsidP="00EE2263">
      <w:pPr>
        <w:jc w:val="left"/>
      </w:pPr>
    </w:p>
    <w:p w14:paraId="25ECF565" w14:textId="77777777" w:rsidR="00EE2263" w:rsidRDefault="00EE2263" w:rsidP="00EE2263">
      <w:pPr>
        <w:jc w:val="left"/>
      </w:pPr>
    </w:p>
    <w:p w14:paraId="19F1992D" w14:textId="7EE803F6" w:rsidR="00EE2263" w:rsidRDefault="00EE2263" w:rsidP="00EE2263">
      <w:pPr>
        <w:jc w:val="left"/>
      </w:pPr>
      <w:r>
        <w:lastRenderedPageBreak/>
        <w:t>Queen Victoria Market</w:t>
      </w:r>
    </w:p>
    <w:p w14:paraId="1CA2C87F" w14:textId="1920C9FC" w:rsidR="00EE2263" w:rsidRDefault="00EE2263" w:rsidP="00EE2263">
      <w:pPr>
        <w:jc w:val="left"/>
      </w:pPr>
      <w:r>
        <w:t>The Queen Victoria Market is a major landmark in Melbourne, Victoria, Australia, and at around seven hectares is the largest open air market in the Southern Hemisphere. The Queen Victoria Market is the largest and most intact surviving 19th century market in the city.</w:t>
      </w:r>
    </w:p>
    <w:p w14:paraId="7A35DD92" w14:textId="77777777" w:rsidR="00EE2263" w:rsidRDefault="00EE2263" w:rsidP="00EE2263">
      <w:pPr>
        <w:jc w:val="left"/>
      </w:pPr>
    </w:p>
    <w:p w14:paraId="79753D30" w14:textId="61043A1A" w:rsidR="00EE2263" w:rsidRDefault="00EE2263" w:rsidP="00EE2263">
      <w:pPr>
        <w:jc w:val="left"/>
      </w:pPr>
      <w:r>
        <w:t>Royal Exhibition Building</w:t>
      </w:r>
    </w:p>
    <w:p w14:paraId="2BF26410" w14:textId="015A1F73" w:rsidR="00EE2263" w:rsidRDefault="00EE2263" w:rsidP="00EE2263">
      <w:pPr>
        <w:jc w:val="left"/>
      </w:pPr>
      <w:r>
        <w:t>The Royal Exhibition Building is a World Heritage-listed building in Melbourne, Victoria, Australia, built in 1879-80 as part of the international exhibition movement, which presented over 50 exhibitions between 1851 and 1915 around the globe.</w:t>
      </w:r>
    </w:p>
    <w:p w14:paraId="5775E5F8" w14:textId="77777777" w:rsidR="00EE2263" w:rsidRDefault="00EE2263" w:rsidP="00EE2263">
      <w:pPr>
        <w:jc w:val="left"/>
      </w:pPr>
    </w:p>
    <w:p w14:paraId="0EF103CE" w14:textId="4F2B9EBF" w:rsidR="00EE2263" w:rsidRDefault="00EE2263" w:rsidP="00EE2263">
      <w:pPr>
        <w:jc w:val="left"/>
      </w:pPr>
      <w:r>
        <w:t>Sea Life Melbourne Aquarium</w:t>
      </w:r>
    </w:p>
    <w:p w14:paraId="0CF58EEF" w14:textId="1F8D688F" w:rsidR="00EE2263" w:rsidRDefault="00EE2263" w:rsidP="00EE2263">
      <w:pPr>
        <w:jc w:val="left"/>
      </w:pPr>
      <w:r>
        <w:t>Sea Life Melbourne Aquarium is a Southern Ocean and Antarctic aquarium in central Melbourne, Australia. It is located on the banks of the Yarra River beside and under the Flinders Street Viaduct and the King Street Bridge. The attraction is a Sea Life Centre owned by Merlin Entertainments.</w:t>
      </w:r>
    </w:p>
    <w:p w14:paraId="1D6AAA0C" w14:textId="77777777" w:rsidR="00EE2263" w:rsidRDefault="00EE2263" w:rsidP="00EE2263">
      <w:pPr>
        <w:jc w:val="left"/>
      </w:pPr>
    </w:p>
    <w:p w14:paraId="29385204" w14:textId="77777777" w:rsidR="00EE2263" w:rsidRDefault="00EE2263" w:rsidP="00EE2263">
      <w:pPr>
        <w:jc w:val="left"/>
      </w:pPr>
      <w:r>
        <w:t>Southern Cross Station</w:t>
      </w:r>
    </w:p>
    <w:p w14:paraId="4379277D" w14:textId="743826E0" w:rsidR="00EE2263" w:rsidRDefault="00EE2263" w:rsidP="00EE2263">
      <w:pPr>
        <w:jc w:val="left"/>
      </w:pPr>
      <w:r>
        <w:t>Southern Cross railway station is a major railway station in Docklands, Melbourne. It is on Spencer Street, between Collins and La Trobe Streets, at the western edge of the central business district. The Docklands Stadium sports arena is 500 metres north-west of the station.</w:t>
      </w:r>
    </w:p>
    <w:p w14:paraId="3E6E8907" w14:textId="77777777" w:rsidR="00EE2263" w:rsidRDefault="00EE2263" w:rsidP="00EE2263">
      <w:pPr>
        <w:jc w:val="left"/>
      </w:pPr>
    </w:p>
    <w:p w14:paraId="6934FCE2" w14:textId="57499F3B" w:rsidR="00EE2263" w:rsidRDefault="00EE2263" w:rsidP="00EE2263">
      <w:pPr>
        <w:jc w:val="left"/>
      </w:pPr>
      <w:r>
        <w:t>St Paul's Cathedral</w:t>
      </w:r>
    </w:p>
    <w:p w14:paraId="19ECB6E3" w14:textId="6D86D8B8" w:rsidR="00EE2263" w:rsidRDefault="00EE2263" w:rsidP="00EE2263">
      <w:pPr>
        <w:jc w:val="left"/>
      </w:pPr>
      <w:r>
        <w:t>St Paul's Cathedral is an Anglican cathedral in Melbourne, Australia. It is the cathedral church of the Diocese of Melbourne and the seat of the Archbishop of Melbourne, who is also the metropolitan archbishop of the Province of Victoria and, since 28 June 2014, the present seat of the Primate of Australia.</w:t>
      </w:r>
    </w:p>
    <w:p w14:paraId="56D0198C" w14:textId="77777777" w:rsidR="00EE2263" w:rsidRDefault="00EE2263" w:rsidP="00EE2263">
      <w:pPr>
        <w:jc w:val="left"/>
      </w:pPr>
    </w:p>
    <w:p w14:paraId="056DC72A" w14:textId="318BAF48" w:rsidR="00EE2263" w:rsidRDefault="00EE2263" w:rsidP="00EE2263">
      <w:pPr>
        <w:jc w:val="left"/>
      </w:pPr>
      <w:r>
        <w:t>State Library of Victoria</w:t>
      </w:r>
    </w:p>
    <w:p w14:paraId="2930D917" w14:textId="6CF1704A" w:rsidR="00EE2263" w:rsidRDefault="00EE2263" w:rsidP="00EE2263">
      <w:pPr>
        <w:jc w:val="left"/>
      </w:pPr>
      <w:r>
        <w:t>The State Library Victoria is the main library of the Australian state of Victoria. Located in Melbourne, it was established in 1854 as the Melbourne Public Library, making it Australia's oldest public library and one of the first free libraries in the world.</w:t>
      </w:r>
    </w:p>
    <w:p w14:paraId="71126F0E" w14:textId="77777777" w:rsidR="00EE2263" w:rsidRDefault="00EE2263" w:rsidP="00EE2263">
      <w:pPr>
        <w:jc w:val="left"/>
      </w:pPr>
    </w:p>
    <w:p w14:paraId="14C0E436" w14:textId="77777777" w:rsidR="00EE2263" w:rsidRDefault="00EE2263" w:rsidP="00EE2263">
      <w:pPr>
        <w:jc w:val="left"/>
      </w:pPr>
      <w:r>
        <w:lastRenderedPageBreak/>
        <w:t>The Old Treasury Building</w:t>
      </w:r>
    </w:p>
    <w:p w14:paraId="52050ACA" w14:textId="224D4613" w:rsidR="00EE2263" w:rsidRDefault="00EE2263" w:rsidP="00EE2263">
      <w:pPr>
        <w:jc w:val="left"/>
      </w:pPr>
      <w:r>
        <w:t>The Old Treasury Building on Spring Street in Melbourne,</w:t>
      </w:r>
      <w:r>
        <w:t xml:space="preserve"> built 1858-62 as a home for the Treasury Department of the Government of Victoria as well as the Governor In Council, now houses a range of functions, including a museum of Melbourne history, known as Old Treasury Building Museum.</w:t>
      </w:r>
    </w:p>
    <w:sectPr w:rsidR="00EE2263" w:rsidSect="00CC19C8">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sTQyMjAwAVGmSjpKwanFxZn5eSAFhrUAnFn99ywAAAA="/>
  </w:docVars>
  <w:rsids>
    <w:rsidRoot w:val="00F8104A"/>
    <w:rsid w:val="0019358E"/>
    <w:rsid w:val="00512AD5"/>
    <w:rsid w:val="00CC19C8"/>
    <w:rsid w:val="00EE2263"/>
    <w:rsid w:val="00F46CE2"/>
    <w:rsid w:val="00F8104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E0E03"/>
  <w15:chartTrackingRefBased/>
  <w15:docId w15:val="{D4B6A7B1-0A95-4E68-8B68-6C4953EF1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792</Words>
  <Characters>4520</Characters>
  <Application>Microsoft Office Word</Application>
  <DocSecurity>0</DocSecurity>
  <Lines>37</Lines>
  <Paragraphs>10</Paragraphs>
  <ScaleCrop>false</ScaleCrop>
  <Company/>
  <LinksUpToDate>false</LinksUpToDate>
  <CharactersWithSpaces>5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于 立刚</dc:creator>
  <cp:keywords/>
  <dc:description/>
  <cp:lastModifiedBy>于 立刚</cp:lastModifiedBy>
  <cp:revision>2</cp:revision>
  <dcterms:created xsi:type="dcterms:W3CDTF">2020-10-22T14:06:00Z</dcterms:created>
  <dcterms:modified xsi:type="dcterms:W3CDTF">2020-10-22T14:12:00Z</dcterms:modified>
</cp:coreProperties>
</file>